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าจะต้องมาดูที่คำอธิบายกันก่อน ที่คำอธิบายรายวิชา จะบอกไว้ว่าเราจะเรียนหลักการหลักการ วิธีการนะคะ แล้วก็องค์ประกอบของการออกแบบสื่อดิจิทัล เพราะฉะนั้น เราจะต้องรู้หลักว่า เราจะออกแบบอย่างไรก่อนแล้วก็ค่อยมาเรียนเทคนิค เพราะรู้หลักการแล้วนะคะเสร็จแล้วมาทำการออกแบบแล้วก็มานำเสนอ โดยใช้สื่อดิจิทัลประเภทต่าง ๆ คือ เราจะต้องนำเสนอสื่อที่เราพัฒนาขึ้น หรือสร้างขึ้นมานั่นเองนะคะ ออกแบบเพื่ออะไร เพื่อที่เราจะนำมาสร้างชิ้นงานของเราได้ ซึ่งองค์ประกอบของสื่อดิจิทัลนี่นะคะ เดี๋ยวเรามาดูกันในหัวข้อแรก ที่เราจะเรียนในวันนี้ก็คือ…ความรู้เบื้องต้นเกี่ยวกับสื่อดิจิทัลต้องรู้จักความหมายของมันก่อนว่าสื่อดิจิทัลหมายถึงอะไรนะคะ สื่อดิจิทัลเด็ก ๆ เห็นสไลด์ไหมคะ สไลด์ขึ้นอยู่ใช่ไหมคะไอซ์</w:t>
      </w:r>
    </w:p>
    <w:p>
      <w:pPr>
        <w:pStyle w:val="BodyText"/>
      </w:pPr>
      <w:r>
        <w:t xml:space="preserve">(นักศึกษา) ครับผม เห็นครับ</w:t>
      </w:r>
    </w:p>
    <w:p>
      <w:pPr>
        <w:pStyle w:val="BodyText"/>
      </w:pPr>
      <w:r>
        <w:t xml:space="preserve">(อาจารย์) โอ.เค. ขึ้นอยู่นะ กลัวไม่เห็นนึกว่าปักไม่ถูก สื่อดิจิทัเราจะต้องมาดูที่คำอธิบายกันก่อน ที่คำอธิบายรายวิชา จะบอกไว้ว่าเราจะเรียนหลักการหลักการ วิธีการนะคะ แล้วก็องค์ประกอบของการออกแบบสื่อดิจิทัล เพราะฉะนั้น เราจะต้องรู้หลักว่า เราจะออกแบบอย่างไรก่อนแล้วก็ค่อยมาเรียนเทคนิค เพราะรู้หลักการแล้วนะคะเสร็จแล้วมาทำการออกแบบแล้วก็มานำเสนอ โดยใช้สื่อดิจิทัลประเภทต่าง ๆ คือ เราจะต้องนำเสนอสื่อที่เราพัฒนาขึ้น หรือสร้างขึ้นมานั่นเองนะคะ ออกแบบเพื่ออะไร เพื่อที่เราจะนำมาสร้างชิ้นงานของเราได้ ซึ่งองค์ประกอบของสื่อดิจิทัลนี่นะคะ เดี๋ยวเรามาดูกันในหัวข้อแรก ที่เราจะเรียนในวันนี้ก็คือ…ความรู้เบื้องต้นเกี่ยวกับสื่อดิจิทัลต้องรู้จักความหมายของมันก่อนว่าสื่อดิจิทัลหมายถึงอะไรนะคะ สื่อดิจิทัลเด็ก ๆ เห็นสไลด์ไหมคะ สไลด์ขึ้นอยู่ใช่ไหมคะไอซ์</w:t>
      </w:r>
    </w:p>
    <w:p>
      <w:pPr>
        <w:pStyle w:val="BodyText"/>
      </w:pPr>
      <w:r>
        <w:t xml:space="preserve">(นักศึกษา) ครับผม เห็นครับ</w:t>
      </w:r>
    </w:p>
    <w:p>
      <w:pPr>
        <w:pStyle w:val="BodyText"/>
      </w:pPr>
      <w:r>
        <w:t xml:space="preserve">(อาจารย์) โอ.เค. ขึ้นอยู่นะ กลัวไม่เห็นนึกว่าปักไม่ถูก สื่อดิจิทัลหมายถึงการประมวลผลจากข้อมูลนำเข้าในคอมพิวเตอร์นะคะก็คือ คือ แต่เดิมน่ะ ให้เวลาทำสื่อนี่ ถ้าแต่เดิมจะเหมือนสื่อการเรียนการสอนพวกครูประถมให้นึกถึงนะ ของครูสอนเด็กอนุบาลมันก็จะเป็น ทำเป็นอะไรล่ะเหมือนเป็นแผ่นภาพใช่ไหมครับเป็นแผนผัง มันจะอยู่ในลักษณะแต่เนื่องจากในยุคนี้มันเป็นยุคดิจิทัลมันต้องมีการทำคอมพิวเตอร์เข้ามาใช้ รูปแบบของสื่อมันก็เลยเปลี่ยนไปมาอยู่ในรูปของสื่อดิจิทัล ก็คือจากเดิมที่จะใส่แค่รูป กับภาพในกระดาษไม่พอแล้วมันจะมีใส่เสียงเพิ่มเข้ามา เพื่ออธิบายได้เลยว่าไอ้นี่คืออะไร นึกออกนะทำแล้วสามารถเข้าใจได้เลยทันทีไม่ต้องอธิบายต่อเด็กเอาไปดูเองได้ ศึกษาเองได้อย่างนี้เป็นต้นนะคะ นะคะ ลักษณะสื่อมันก็คือถ้าเหมือนสมัยก่อน ครูเอา…สมมติสื่อที่เป็นลูกโลกรูปโลกอย่างนี้นะคะ เอามาวางมาอธิบายตรงนี้เป็นอะไร ตรงนี้เป็นอะไร ใช่ไหม แต่ถ้าเป็นสื่อดิจิทัลนี่มันก็จะภาพลูกโลกเข้ามาแล้วก็มีเสียงเข้ามาบรรยายประกอบ หรือมีวิดีโอให้ดูวิดีโอให้ดูอะไรอย่างนี้นะคะ นั่นคือลักษณะดิจิทัลหรือสิ่งที่เราจะได้เรียนกันกันในเทอมนี้จะเป็นสิ่งที่เราจะต้องมาสร้างทีนี้เราจะต้องมาดูลักษณะเป็นอย่างไร องค์ประกอบของสื่อตัวแรกนะคะขาดไม่ได้ ก็คือข้อความจะต้องมีนะคะ ตัวต่อมาภาพแต่ภาพนี่จะมีหลายลักษณะ ก็คือเป็นภาพนิ่งแล้วก็ภาพเคลื่อนไหวนะคะหรือใส่เสียงเพิ่ม เห็นไหมคะหรือเป็นวิดีโอ วิดีโอนี่เปิดให้ดูขอคลิกเปิดให้ดู หรือใส่วิดีโอประกอบ</w:t>
      </w:r>
    </w:p>
    <w:p>
      <w:pPr>
        <w:pStyle w:val="BodyText"/>
      </w:pPr>
      <w:r>
        <w:t xml:space="preserve">(นักศึกษา) อาจารย์ครับ สไลด์มันไม่เลื่อนเลยครับ</w:t>
      </w:r>
    </w:p>
    <w:p>
      <w:pPr>
        <w:pStyle w:val="BodyText"/>
      </w:pPr>
      <w:r>
        <w:t xml:space="preserve">(อาจารย์) เดี๋ยวนะครับแป๊บหนึ่งทั้งหน้าจอเลยอย่างนั้นเห็นไหมคะ เห็นสไลด์ขึ้นสไลด์ชื่อองค์ประกอบดิจิทัลไหมเห็นหรือเปล่าคะ</w:t>
      </w:r>
    </w:p>
    <w:p>
      <w:pPr>
        <w:pStyle w:val="BodyText"/>
      </w:pPr>
      <w:r>
        <w:t xml:space="preserve">(นักศึกษาชาย) ไม่ครับ</w:t>
      </w:r>
    </w:p>
    <w:p>
      <w:pPr>
        <w:pStyle w:val="BodyText"/>
      </w:pPr>
      <w:r>
        <w:t xml:space="preserve">(อาจารย์) ไม่หรือ</w:t>
      </w:r>
    </w:p>
    <w:p>
      <w:pPr>
        <w:pStyle w:val="BodyText"/>
      </w:pPr>
      <w:r>
        <w:t xml:space="preserve">(นักศึกษา) ไม่ครับ</w:t>
      </w:r>
    </w:p>
    <w:p>
      <w:pPr>
        <w:pStyle w:val="BodyText"/>
      </w:pPr>
      <w:r>
        <w:t xml:space="preserve">(อาจารย์) ไม่มีนะเห็นหรือยังขึ้นไหมคะ</w:t>
      </w:r>
    </w:p>
    <w:p>
      <w:pPr>
        <w:pStyle w:val="BodyText"/>
      </w:pPr>
      <w:r>
        <w:t xml:space="preserve">(นักศึกษาชาย) ขึ้นแล้วครับโอ.เค.เมื่อกี้ เมื่อกี้กำลังเปิดวิดีโอให้ดูวิดีโอมันไปอยู่หน้าไหนแล้วนะนะคะไปเปิดหน้าไหน แป๊บหนึ่งนะคะ หัวข้อต่อมาการแบ่งสื่อดิจิทัลเยอะเลยนะคะ อันนี้มันจะมาจากบทความของพลังผลกระทบสื่อสารดิจิทัลของ รส ดร. วิทยา ดำรงเกียรติศักดิ์เขาพูดถึงสื่อดิจิทัลตามหลักของ Due ไปถึง 10 ชนิดนะคะ อันนี้ให้เด็ก ๆ ดูแบบคร่าว ๆ แล้วกันนะคะเราจะไม่เจาะลึกรายละเอียด ที่เราจะทำจริง ๆที่คิดว่าเด็ก ๆ น่าจะเคยได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03-24T04:05:10Z</dcterms:created>
  <dcterms:modified xsi:type="dcterms:W3CDTF">2022-03-24T04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มีนาคม 2565 เวลา 10.03 น.</vt:lpwstr>
  </property>
  <property fmtid="{D5CDD505-2E9C-101B-9397-08002B2CF9AE}" pid="3" name="subtitle">
    <vt:lpwstr/>
  </property>
</Properties>
</file>